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7909"/>
      </w:tblGrid>
      <w:tr w:rsidR="00E65EA9" w14:paraId="2A7DC56E" w14:textId="77777777" w:rsidTr="006034A6">
        <w:tc>
          <w:tcPr>
            <w:tcW w:w="10456" w:type="dxa"/>
            <w:gridSpan w:val="2"/>
          </w:tcPr>
          <w:p w14:paraId="52A54CBD" w14:textId="0A85D84B" w:rsidR="00E14FFE" w:rsidRPr="00B430F4" w:rsidRDefault="00580DF7" w:rsidP="00B430F4">
            <w:pPr>
              <w:spacing w:line="0" w:lineRule="atLeast"/>
              <w:jc w:val="center"/>
              <w:rPr>
                <w:b/>
                <w:sz w:val="32"/>
              </w:rPr>
            </w:pPr>
            <w:r>
              <w:rPr>
                <w:rFonts w:hint="eastAsia"/>
                <w:b/>
                <w:sz w:val="32"/>
              </w:rPr>
              <w:t>T</w:t>
            </w:r>
            <w:r>
              <w:rPr>
                <w:b/>
                <w:sz w:val="32"/>
              </w:rPr>
              <w:t>he 4</w:t>
            </w:r>
            <w:r w:rsidRPr="00580DF7">
              <w:rPr>
                <w:b/>
                <w:sz w:val="32"/>
                <w:vertAlign w:val="superscript"/>
              </w:rPr>
              <w:t>th</w:t>
            </w:r>
            <w:r>
              <w:rPr>
                <w:b/>
                <w:sz w:val="32"/>
              </w:rPr>
              <w:t xml:space="preserve"> JARIBE Conference Abstract Submission Form</w:t>
            </w:r>
          </w:p>
        </w:tc>
      </w:tr>
      <w:tr w:rsidR="00E65EA9" w14:paraId="2A515CF0" w14:textId="77777777" w:rsidTr="006034A6">
        <w:tc>
          <w:tcPr>
            <w:tcW w:w="10456" w:type="dxa"/>
            <w:gridSpan w:val="2"/>
          </w:tcPr>
          <w:p w14:paraId="14A21D79" w14:textId="1892741D" w:rsidR="00E65EA9" w:rsidRPr="00E65EA9" w:rsidRDefault="00580DF7" w:rsidP="00E65EA9">
            <w:pPr>
              <w:jc w:val="left"/>
              <w:rPr>
                <w:b/>
              </w:rPr>
            </w:pPr>
            <w:r w:rsidRPr="00580DF7">
              <w:rPr>
                <w:b/>
              </w:rPr>
              <w:t>Please send this form by email to the conference</w:t>
            </w:r>
            <w:r>
              <w:rPr>
                <w:b/>
              </w:rPr>
              <w:t xml:space="preserve"> committee    </w:t>
            </w:r>
            <w:r w:rsidRPr="00580DF7">
              <w:rPr>
                <w:b/>
                <w:i/>
              </w:rPr>
              <w:t>jaribe4th@gmail.com</w:t>
            </w:r>
          </w:p>
        </w:tc>
      </w:tr>
      <w:tr w:rsidR="00E65EA9" w14:paraId="6FC462CE" w14:textId="77777777" w:rsidTr="00E65EA9">
        <w:tc>
          <w:tcPr>
            <w:tcW w:w="2547" w:type="dxa"/>
          </w:tcPr>
          <w:p w14:paraId="447446FC" w14:textId="7B62F089" w:rsidR="00E65EA9" w:rsidRDefault="00580DF7" w:rsidP="00E65EA9">
            <w:pPr>
              <w:jc w:val="center"/>
            </w:pPr>
            <w:r>
              <w:rPr>
                <w:rFonts w:hint="eastAsia"/>
              </w:rPr>
              <w:t>T</w:t>
            </w:r>
            <w:r>
              <w:t>ypes of Presentations</w:t>
            </w:r>
          </w:p>
          <w:p w14:paraId="785046D8" w14:textId="457D2F56" w:rsidR="00E65EA9" w:rsidRDefault="00E65EA9" w:rsidP="00E65EA9">
            <w:pPr>
              <w:jc w:val="center"/>
            </w:pPr>
          </w:p>
        </w:tc>
        <w:tc>
          <w:tcPr>
            <w:tcW w:w="7909" w:type="dxa"/>
          </w:tcPr>
          <w:p w14:paraId="084817D8" w14:textId="5F7B205D" w:rsidR="00E65EA9" w:rsidRDefault="00E14FFE" w:rsidP="00E65EA9">
            <w:pPr>
              <w:jc w:val="left"/>
            </w:pPr>
            <w:r>
              <w:rPr>
                <w:rFonts w:hint="eastAsia"/>
              </w:rPr>
              <w:t xml:space="preserve">※　</w:t>
            </w:r>
            <w:r w:rsidR="00580DF7">
              <w:rPr>
                <w:rFonts w:hint="eastAsia"/>
              </w:rPr>
              <w:t>C</w:t>
            </w:r>
            <w:r w:rsidR="00580DF7">
              <w:t>hoose</w:t>
            </w:r>
            <w:r w:rsidR="00580DF7" w:rsidRPr="0027483C">
              <w:rPr>
                <w:u w:val="single"/>
              </w:rPr>
              <w:t xml:space="preserve"> ONE</w:t>
            </w:r>
            <w:r w:rsidR="00580DF7">
              <w:t xml:space="preserve"> </w:t>
            </w:r>
          </w:p>
          <w:p w14:paraId="2FDA964A" w14:textId="15001C85" w:rsidR="00E65EA9" w:rsidRDefault="00E65EA9" w:rsidP="00E65EA9">
            <w:pPr>
              <w:jc w:val="left"/>
            </w:pPr>
            <w:r>
              <w:rPr>
                <w:rFonts w:hint="eastAsia"/>
              </w:rPr>
              <w:t>□</w:t>
            </w:r>
            <w:r w:rsidR="00580DF7">
              <w:rPr>
                <w:rFonts w:hint="eastAsia"/>
              </w:rPr>
              <w:t>O</w:t>
            </w:r>
            <w:r w:rsidR="00580DF7">
              <w:t>ral presentation</w:t>
            </w:r>
            <w:r>
              <w:t xml:space="preserve">     </w:t>
            </w:r>
            <w:bookmarkStart w:id="0" w:name="_GoBack"/>
            <w:bookmarkEnd w:id="0"/>
            <w:r>
              <w:t>□</w:t>
            </w:r>
            <w:r w:rsidR="00580DF7">
              <w:rPr>
                <w:rFonts w:hint="eastAsia"/>
              </w:rPr>
              <w:t>P</w:t>
            </w:r>
            <w:r w:rsidR="00580DF7">
              <w:t xml:space="preserve">oster </w:t>
            </w:r>
            <w:r w:rsidR="00B430F4">
              <w:rPr>
                <w:rFonts w:hint="eastAsia"/>
              </w:rPr>
              <w:t xml:space="preserve">　　</w:t>
            </w:r>
            <w:r w:rsidR="00F72E36">
              <w:rPr>
                <w:rFonts w:hint="eastAsia"/>
              </w:rPr>
              <w:t>□</w:t>
            </w:r>
            <w:r w:rsidR="00580DF7">
              <w:rPr>
                <w:rFonts w:hint="eastAsia"/>
              </w:rPr>
              <w:t>r</w:t>
            </w:r>
            <w:r w:rsidR="00580DF7">
              <w:t xml:space="preserve">oundtable </w:t>
            </w:r>
            <w:r w:rsidR="00F72E36">
              <w:rPr>
                <w:rFonts w:hint="eastAsia"/>
              </w:rPr>
              <w:t xml:space="preserve"> </w:t>
            </w:r>
            <w:r w:rsidR="00F72E36">
              <w:t xml:space="preserve"> </w:t>
            </w:r>
            <w:r>
              <w:t xml:space="preserve"> </w:t>
            </w:r>
          </w:p>
        </w:tc>
      </w:tr>
      <w:tr w:rsidR="00E65EA9" w14:paraId="5D9BFCD8" w14:textId="77777777" w:rsidTr="00E65EA9">
        <w:tc>
          <w:tcPr>
            <w:tcW w:w="2547" w:type="dxa"/>
          </w:tcPr>
          <w:p w14:paraId="6131B810" w14:textId="53BD5311" w:rsidR="00B94804" w:rsidRDefault="00580DF7" w:rsidP="00E65EA9">
            <w:pPr>
              <w:jc w:val="center"/>
            </w:pPr>
            <w:r>
              <w:rPr>
                <w:rFonts w:hint="eastAsia"/>
              </w:rPr>
              <w:t>S</w:t>
            </w:r>
            <w:r>
              <w:t xml:space="preserve">peaker(s) </w:t>
            </w:r>
          </w:p>
          <w:p w14:paraId="41B3CF1A" w14:textId="77777777" w:rsidR="00B430F4" w:rsidRDefault="00B430F4" w:rsidP="0027483C">
            <w:pPr>
              <w:jc w:val="center"/>
            </w:pPr>
          </w:p>
          <w:p w14:paraId="3124C736" w14:textId="5328077B" w:rsidR="0027483C" w:rsidRDefault="0027483C" w:rsidP="0027483C">
            <w:pPr>
              <w:jc w:val="center"/>
            </w:pPr>
          </w:p>
        </w:tc>
        <w:tc>
          <w:tcPr>
            <w:tcW w:w="7909" w:type="dxa"/>
          </w:tcPr>
          <w:p w14:paraId="58194C96" w14:textId="72D334AF" w:rsidR="00F3570B" w:rsidRDefault="00F3570B" w:rsidP="0027483C"/>
        </w:tc>
      </w:tr>
      <w:tr w:rsidR="00E65EA9" w14:paraId="5E0D145A" w14:textId="77777777" w:rsidTr="00E65EA9">
        <w:tc>
          <w:tcPr>
            <w:tcW w:w="2547" w:type="dxa"/>
          </w:tcPr>
          <w:p w14:paraId="3AFC008C" w14:textId="01154739" w:rsidR="00E65EA9" w:rsidRDefault="00580DF7" w:rsidP="00E65EA9">
            <w:pPr>
              <w:jc w:val="center"/>
            </w:pPr>
            <w:r>
              <w:rPr>
                <w:rFonts w:hint="eastAsia"/>
              </w:rPr>
              <w:t>A</w:t>
            </w:r>
            <w:r>
              <w:t>ffiliation</w:t>
            </w:r>
            <w:r w:rsidR="0027483C">
              <w:t>(s)</w:t>
            </w:r>
            <w:r>
              <w:t xml:space="preserve"> and title</w:t>
            </w:r>
            <w:r w:rsidR="0027483C">
              <w:t xml:space="preserve">(s) </w:t>
            </w:r>
          </w:p>
          <w:p w14:paraId="0E2FC341" w14:textId="57AE67EC" w:rsidR="00E65EA9" w:rsidRPr="00DA4B7E" w:rsidRDefault="00E65EA9" w:rsidP="0027483C"/>
        </w:tc>
        <w:tc>
          <w:tcPr>
            <w:tcW w:w="7909" w:type="dxa"/>
          </w:tcPr>
          <w:p w14:paraId="443FC8F4" w14:textId="56EB3287" w:rsidR="00E65EA9" w:rsidRPr="00186489" w:rsidRDefault="00E65EA9" w:rsidP="00182EAD">
            <w:pPr>
              <w:jc w:val="center"/>
            </w:pPr>
          </w:p>
        </w:tc>
      </w:tr>
      <w:tr w:rsidR="00E65EA9" w14:paraId="11B5E0BA" w14:textId="77777777" w:rsidTr="00E65EA9">
        <w:tc>
          <w:tcPr>
            <w:tcW w:w="2547" w:type="dxa"/>
          </w:tcPr>
          <w:p w14:paraId="7EF09831" w14:textId="6B1F28F5" w:rsidR="00E65EA9" w:rsidRDefault="0027483C" w:rsidP="0027483C">
            <w:pPr>
              <w:jc w:val="center"/>
            </w:pPr>
            <w:r>
              <w:rPr>
                <w:rFonts w:hint="eastAsia"/>
              </w:rPr>
              <w:t>E</w:t>
            </w:r>
            <w:r>
              <w:t xml:space="preserve">mail address* </w:t>
            </w:r>
          </w:p>
          <w:p w14:paraId="2B7FDD93" w14:textId="25732AFA" w:rsidR="0027483C" w:rsidRDefault="0027483C" w:rsidP="0027483C">
            <w:pPr>
              <w:jc w:val="center"/>
            </w:pPr>
            <w:r>
              <w:t>*</w:t>
            </w:r>
            <w:r>
              <w:rPr>
                <w:rFonts w:hint="eastAsia"/>
              </w:rPr>
              <w:t>O</w:t>
            </w:r>
            <w:r>
              <w:t xml:space="preserve">nly first-author’s information needed. </w:t>
            </w:r>
          </w:p>
        </w:tc>
        <w:tc>
          <w:tcPr>
            <w:tcW w:w="7909" w:type="dxa"/>
          </w:tcPr>
          <w:p w14:paraId="6364163C" w14:textId="77777777" w:rsidR="00E65EA9" w:rsidRPr="00186489" w:rsidRDefault="00E65EA9" w:rsidP="00182EAD">
            <w:pPr>
              <w:jc w:val="center"/>
            </w:pPr>
          </w:p>
        </w:tc>
      </w:tr>
      <w:tr w:rsidR="00E65EA9" w14:paraId="3956477B" w14:textId="77777777" w:rsidTr="00E65EA9">
        <w:tc>
          <w:tcPr>
            <w:tcW w:w="2547" w:type="dxa"/>
          </w:tcPr>
          <w:p w14:paraId="3F710D68" w14:textId="7541D474" w:rsidR="00E65EA9" w:rsidRDefault="0027483C" w:rsidP="00E65EA9">
            <w:pPr>
              <w:jc w:val="center"/>
            </w:pPr>
            <w:r>
              <w:t xml:space="preserve">Title of presentation </w:t>
            </w:r>
          </w:p>
          <w:p w14:paraId="020E27A7" w14:textId="4DF241AF" w:rsidR="00E65EA9" w:rsidRDefault="00E65EA9" w:rsidP="00E65EA9">
            <w:pPr>
              <w:jc w:val="center"/>
            </w:pPr>
          </w:p>
        </w:tc>
        <w:tc>
          <w:tcPr>
            <w:tcW w:w="7909" w:type="dxa"/>
          </w:tcPr>
          <w:p w14:paraId="7413DEC6" w14:textId="39EB69A6" w:rsidR="00B430F4" w:rsidRPr="00186489" w:rsidRDefault="00B430F4" w:rsidP="0027483C"/>
        </w:tc>
      </w:tr>
      <w:tr w:rsidR="00E65EA9" w14:paraId="4A6235B7" w14:textId="77777777" w:rsidTr="00367550">
        <w:trPr>
          <w:trHeight w:val="9173"/>
        </w:trPr>
        <w:tc>
          <w:tcPr>
            <w:tcW w:w="10456" w:type="dxa"/>
            <w:gridSpan w:val="2"/>
          </w:tcPr>
          <w:p w14:paraId="0048A224" w14:textId="16DE0BE5" w:rsidR="00E65EA9" w:rsidRPr="00367550" w:rsidRDefault="0027483C" w:rsidP="00186489">
            <w:pPr>
              <w:jc w:val="left"/>
              <w:rPr>
                <w:b/>
              </w:rPr>
            </w:pPr>
            <w:r w:rsidRPr="00367550">
              <w:rPr>
                <w:rFonts w:hint="eastAsia"/>
                <w:b/>
              </w:rPr>
              <w:t>A</w:t>
            </w:r>
            <w:r w:rsidRPr="00367550">
              <w:rPr>
                <w:b/>
              </w:rPr>
              <w:t xml:space="preserve">bstract </w:t>
            </w:r>
            <w:r w:rsidR="00B430F4" w:rsidRPr="00367550">
              <w:rPr>
                <w:rFonts w:hint="eastAsia"/>
                <w:b/>
              </w:rPr>
              <w:t xml:space="preserve">　（</w:t>
            </w:r>
            <w:r w:rsidRPr="00367550">
              <w:rPr>
                <w:rFonts w:hint="eastAsia"/>
                <w:b/>
              </w:rPr>
              <w:t>A</w:t>
            </w:r>
            <w:r w:rsidRPr="00367550">
              <w:rPr>
                <w:b/>
              </w:rPr>
              <w:t xml:space="preserve">bout </w:t>
            </w:r>
            <w:r w:rsidR="00E65EA9" w:rsidRPr="00367550">
              <w:rPr>
                <w:b/>
              </w:rPr>
              <w:t>2</w:t>
            </w:r>
            <w:r w:rsidR="00B430F4" w:rsidRPr="00367550">
              <w:rPr>
                <w:b/>
              </w:rPr>
              <w:t>5</w:t>
            </w:r>
            <w:r w:rsidR="00E65EA9" w:rsidRPr="00367550">
              <w:rPr>
                <w:b/>
              </w:rPr>
              <w:t>0 word）</w:t>
            </w:r>
          </w:p>
          <w:p w14:paraId="580E15F0" w14:textId="77777777" w:rsidR="00EA6699" w:rsidRPr="00367550" w:rsidRDefault="00EA6699" w:rsidP="00186489">
            <w:pPr>
              <w:jc w:val="left"/>
              <w:rPr>
                <w:b/>
              </w:rPr>
            </w:pPr>
          </w:p>
          <w:p w14:paraId="36D2A720" w14:textId="4FBAD93D" w:rsidR="00EA6699" w:rsidRPr="00367550" w:rsidRDefault="00EA6699" w:rsidP="00186489">
            <w:pPr>
              <w:jc w:val="left"/>
              <w:rPr>
                <w:b/>
              </w:rPr>
            </w:pPr>
          </w:p>
        </w:tc>
      </w:tr>
      <w:tr w:rsidR="00E65EA9" w14:paraId="659EED89" w14:textId="77777777" w:rsidTr="00DA4B7E">
        <w:trPr>
          <w:trHeight w:val="416"/>
        </w:trPr>
        <w:tc>
          <w:tcPr>
            <w:tcW w:w="10456" w:type="dxa"/>
            <w:gridSpan w:val="2"/>
          </w:tcPr>
          <w:p w14:paraId="6604EA57" w14:textId="16E224DF" w:rsidR="00E65EA9" w:rsidRPr="00367550" w:rsidRDefault="0027483C" w:rsidP="00E65EA9">
            <w:pPr>
              <w:jc w:val="left"/>
              <w:rPr>
                <w:b/>
                <w:sz w:val="18"/>
                <w:szCs w:val="18"/>
              </w:rPr>
            </w:pPr>
            <w:r w:rsidRPr="00367550">
              <w:rPr>
                <w:b/>
                <w:sz w:val="18"/>
                <w:szCs w:val="18"/>
              </w:rPr>
              <w:t>Are you willing to a chair for an oral session?  Yes □  No</w:t>
            </w:r>
            <w:r w:rsidR="00B430F4" w:rsidRPr="00367550">
              <w:rPr>
                <w:rFonts w:hint="eastAsia"/>
                <w:b/>
                <w:sz w:val="18"/>
                <w:szCs w:val="18"/>
              </w:rPr>
              <w:t xml:space="preserve">□　</w:t>
            </w:r>
          </w:p>
        </w:tc>
      </w:tr>
    </w:tbl>
    <w:p w14:paraId="68795A9E" w14:textId="77777777" w:rsidR="002A6DE8" w:rsidRPr="00DA4B7E" w:rsidRDefault="002A6DE8" w:rsidP="00DA4B7E"/>
    <w:sectPr w:rsidR="002A6DE8" w:rsidRPr="00DA4B7E" w:rsidSect="00182EAD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B14A12"/>
    <w:multiLevelType w:val="hybridMultilevel"/>
    <w:tmpl w:val="932A4E62"/>
    <w:lvl w:ilvl="0" w:tplc="558674CE">
      <w:start w:val="1"/>
      <w:numFmt w:val="bullet"/>
      <w:lvlText w:val="-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xszA3MzE0NTQztjBW0lEKTi0uzszPAykwrAUAJSFCGSwAAAA="/>
  </w:docVars>
  <w:rsids>
    <w:rsidRoot w:val="00182EAD"/>
    <w:rsid w:val="00182EAD"/>
    <w:rsid w:val="00186489"/>
    <w:rsid w:val="001C02EF"/>
    <w:rsid w:val="0027483C"/>
    <w:rsid w:val="002A6DE8"/>
    <w:rsid w:val="00367550"/>
    <w:rsid w:val="00450C52"/>
    <w:rsid w:val="005322DB"/>
    <w:rsid w:val="0054359B"/>
    <w:rsid w:val="00580DF7"/>
    <w:rsid w:val="00B430F4"/>
    <w:rsid w:val="00B94804"/>
    <w:rsid w:val="00DA4B7E"/>
    <w:rsid w:val="00E14FFE"/>
    <w:rsid w:val="00E65EA9"/>
    <w:rsid w:val="00EA6699"/>
    <w:rsid w:val="00F3570B"/>
    <w:rsid w:val="00F72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FF87C00"/>
  <w15:chartTrackingRefBased/>
  <w15:docId w15:val="{9779D8A7-55D4-4885-B36C-55DF36A71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82E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8648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81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理紗 木之下</dc:creator>
  <cp:keywords/>
  <dc:description/>
  <cp:lastModifiedBy>里菜 今川</cp:lastModifiedBy>
  <cp:revision>2</cp:revision>
  <dcterms:created xsi:type="dcterms:W3CDTF">2019-04-11T15:07:00Z</dcterms:created>
  <dcterms:modified xsi:type="dcterms:W3CDTF">2019-04-11T15:07:00Z</dcterms:modified>
</cp:coreProperties>
</file>